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08160" w14:textId="170A78A0" w:rsidR="00474948" w:rsidRPr="003A4B30" w:rsidRDefault="0042697C" w:rsidP="00715F24">
      <w:pPr>
        <w:jc w:val="center"/>
        <w:rPr>
          <w:rFonts w:ascii="Courier New" w:hAnsi="Courier New" w:cs="Courier New"/>
          <w:b/>
          <w:sz w:val="44"/>
        </w:rPr>
      </w:pPr>
      <w:r>
        <w:rPr>
          <w:rFonts w:ascii="Courier New" w:hAnsi="Courier New" w:cs="Courier New"/>
          <w:b/>
          <w:sz w:val="44"/>
        </w:rPr>
        <w:t>Apache Hadoop</w:t>
      </w:r>
      <w:r w:rsidR="007B5B81" w:rsidRPr="003A4B30">
        <w:rPr>
          <w:rFonts w:ascii="Courier New" w:hAnsi="Courier New" w:cs="Courier New"/>
          <w:b/>
          <w:sz w:val="44"/>
        </w:rPr>
        <w:t xml:space="preserve"> MapReduce </w:t>
      </w:r>
    </w:p>
    <w:p w14:paraId="5B008164" w14:textId="77777777" w:rsidR="00474948" w:rsidRPr="00760436" w:rsidRDefault="00474948" w:rsidP="002E3699">
      <w:pPr>
        <w:rPr>
          <w:rFonts w:ascii="Courier New" w:hAnsi="Courier New" w:cs="Courier New"/>
          <w:sz w:val="32"/>
        </w:rPr>
      </w:pPr>
      <w:r w:rsidRPr="00760436">
        <w:rPr>
          <w:rFonts w:ascii="Courier New" w:hAnsi="Courier New" w:cs="Courier New"/>
          <w:b/>
          <w:bCs/>
          <w:sz w:val="32"/>
          <w:u w:val="single"/>
        </w:rPr>
        <w:t>Objectives</w:t>
      </w:r>
      <w:r w:rsidRPr="00760436">
        <w:rPr>
          <w:rFonts w:ascii="Courier New" w:hAnsi="Courier New" w:cs="Courier New"/>
          <w:sz w:val="32"/>
        </w:rPr>
        <w:t>:</w:t>
      </w:r>
    </w:p>
    <w:p w14:paraId="5B008165" w14:textId="2B95B4D5" w:rsidR="00474948" w:rsidRPr="00CE62C2" w:rsidRDefault="00C43720" w:rsidP="003839E1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>Understand the</w:t>
      </w:r>
      <w:r w:rsidR="00917EE6" w:rsidRPr="00CE62C2">
        <w:rPr>
          <w:rFonts w:ascii="Courier New" w:hAnsi="Courier New" w:cs="Courier New"/>
          <w:sz w:val="24"/>
          <w:szCs w:val="20"/>
        </w:rPr>
        <w:t xml:space="preserve"> </w:t>
      </w:r>
      <w:r w:rsidRPr="00CE62C2">
        <w:rPr>
          <w:rFonts w:ascii="Courier New" w:hAnsi="Courier New" w:cs="Courier New"/>
          <w:sz w:val="24"/>
          <w:szCs w:val="20"/>
        </w:rPr>
        <w:t>MapReduce programming model.</w:t>
      </w:r>
    </w:p>
    <w:p w14:paraId="5B008166" w14:textId="36A5CF90" w:rsidR="00C43720" w:rsidRPr="00CE62C2" w:rsidRDefault="00C43720" w:rsidP="003839E1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>Setting up Hadoop on a single node and a cluster of nodes.</w:t>
      </w:r>
    </w:p>
    <w:p w14:paraId="5B008167" w14:textId="77777777" w:rsidR="00C43720" w:rsidRPr="00760436" w:rsidRDefault="00C43720" w:rsidP="00C43720">
      <w:pPr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b/>
          <w:bCs/>
          <w:sz w:val="32"/>
          <w:szCs w:val="24"/>
          <w:u w:val="single"/>
        </w:rPr>
        <w:t>Overview</w:t>
      </w:r>
      <w:r w:rsidRPr="00760436">
        <w:rPr>
          <w:rFonts w:ascii="Courier New" w:hAnsi="Courier New" w:cs="Courier New"/>
          <w:sz w:val="28"/>
        </w:rPr>
        <w:t>:</w:t>
      </w:r>
    </w:p>
    <w:p w14:paraId="5B008168" w14:textId="77777777" w:rsidR="00C43720" w:rsidRPr="00CE62C2" w:rsidRDefault="00C43720" w:rsidP="003839E1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 xml:space="preserve">It is required to install Hadoop on both single node cluster and multiple node cluster. </w:t>
      </w:r>
    </w:p>
    <w:p w14:paraId="5B008169" w14:textId="12188761" w:rsidR="00C43720" w:rsidRPr="00CE62C2" w:rsidRDefault="00C43720" w:rsidP="003839E1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>Next</w:t>
      </w:r>
      <w:r w:rsidR="00732DC9" w:rsidRPr="00CE62C2">
        <w:rPr>
          <w:rFonts w:ascii="Courier New" w:hAnsi="Courier New" w:cs="Courier New"/>
          <w:sz w:val="24"/>
          <w:szCs w:val="20"/>
        </w:rPr>
        <w:t>,</w:t>
      </w:r>
      <w:r w:rsidRPr="00CE62C2">
        <w:rPr>
          <w:rFonts w:ascii="Courier New" w:hAnsi="Courier New" w:cs="Courier New"/>
          <w:sz w:val="24"/>
          <w:szCs w:val="20"/>
        </w:rPr>
        <w:t xml:space="preserve"> you will practice running few HDFS commands and executing Hadoop jobs.</w:t>
      </w:r>
    </w:p>
    <w:p w14:paraId="5B00816A" w14:textId="77777777" w:rsidR="00806913" w:rsidRPr="00760436" w:rsidRDefault="00806913" w:rsidP="00806913">
      <w:pPr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b/>
          <w:bCs/>
          <w:sz w:val="32"/>
          <w:szCs w:val="24"/>
          <w:u w:val="single"/>
        </w:rPr>
        <w:t>Procedure</w:t>
      </w:r>
      <w:r w:rsidRPr="00760436">
        <w:rPr>
          <w:rFonts w:ascii="Courier New" w:hAnsi="Courier New" w:cs="Courier New"/>
          <w:sz w:val="28"/>
        </w:rPr>
        <w:t>:</w:t>
      </w:r>
    </w:p>
    <w:p w14:paraId="5B00816B" w14:textId="77777777" w:rsidR="005251EC" w:rsidRPr="00CE62C2" w:rsidRDefault="005251EC" w:rsidP="003839E1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>Initiate all the Hadoop Daemon processes by the following command</w:t>
      </w:r>
    </w:p>
    <w:p w14:paraId="5B00816C" w14:textId="77777777" w:rsidR="005251EC" w:rsidRPr="00E8109D" w:rsidRDefault="005251EC" w:rsidP="003839E1">
      <w:pPr>
        <w:pStyle w:val="ListParagraph"/>
        <w:ind w:left="1440"/>
        <w:jc w:val="both"/>
        <w:rPr>
          <w:rFonts w:ascii="Courier New" w:hAnsi="Courier New" w:cs="Courier New"/>
          <w:b/>
          <w:bCs/>
          <w:sz w:val="24"/>
          <w:szCs w:val="20"/>
        </w:rPr>
      </w:pPr>
      <w:r w:rsidRPr="00E8109D">
        <w:rPr>
          <w:rFonts w:ascii="Courier New" w:hAnsi="Courier New" w:cs="Courier New"/>
          <w:b/>
          <w:bCs/>
          <w:sz w:val="24"/>
          <w:szCs w:val="20"/>
        </w:rPr>
        <w:t>start-all.sh</w:t>
      </w:r>
    </w:p>
    <w:p w14:paraId="5B00816D" w14:textId="520E5354" w:rsidR="005251EC" w:rsidRPr="00CE62C2" w:rsidRDefault="00D06F52" w:rsidP="003839E1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 xml:space="preserve">Create a sample directory in HDFS using the below command i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>picture</w:t>
      </w:r>
      <w:r w:rsidR="00954F89" w:rsidRPr="00CE62C2">
        <w:rPr>
          <w:rFonts w:ascii="Courier New" w:hAnsi="Courier New" w:cs="Courier New"/>
          <w:sz w:val="24"/>
          <w:szCs w:val="20"/>
        </w:rPr>
        <w:t xml:space="preserve"> (Create 3 directories named input, Input, </w:t>
      </w:r>
      <w:proofErr w:type="spellStart"/>
      <w:r w:rsidR="00954F89" w:rsidRPr="00CE62C2">
        <w:rPr>
          <w:rFonts w:ascii="Courier New" w:hAnsi="Courier New" w:cs="Courier New"/>
          <w:sz w:val="24"/>
          <w:szCs w:val="20"/>
        </w:rPr>
        <w:t>sample_directory</w:t>
      </w:r>
      <w:proofErr w:type="spellEnd"/>
      <w:r w:rsidR="00954F89" w:rsidRPr="00CE62C2">
        <w:rPr>
          <w:rFonts w:ascii="Courier New" w:hAnsi="Courier New" w:cs="Courier New"/>
          <w:sz w:val="24"/>
          <w:szCs w:val="20"/>
        </w:rPr>
        <w:t>)</w:t>
      </w:r>
    </w:p>
    <w:p w14:paraId="5B00816E" w14:textId="15423B93" w:rsidR="00D06F52" w:rsidRPr="00CE62C2" w:rsidRDefault="007513A9" w:rsidP="003839E1">
      <w:pPr>
        <w:jc w:val="center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8F43D70" wp14:editId="31CA52DC">
            <wp:extent cx="5057954" cy="2451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6285" cy="252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6F" w14:textId="2728139D" w:rsidR="004E7E2C" w:rsidRPr="00CE62C2" w:rsidRDefault="00F61012" w:rsidP="003839E1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 xml:space="preserve">Download some Plain Text files of UTF-8 format related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o </w:t>
      </w:r>
      <w:r w:rsidRPr="00CE62C2">
        <w:rPr>
          <w:rFonts w:ascii="Courier New" w:hAnsi="Courier New" w:cs="Courier New"/>
          <w:sz w:val="24"/>
          <w:szCs w:val="20"/>
        </w:rPr>
        <w:t>some of the books as mentioned in the assignment sheet. (From Gutenberg Project)</w:t>
      </w:r>
      <w:r w:rsidR="00C95FEA" w:rsidRPr="00CE62C2">
        <w:rPr>
          <w:rFonts w:ascii="Courier New" w:hAnsi="Courier New" w:cs="Courier New"/>
          <w:sz w:val="24"/>
          <w:szCs w:val="20"/>
        </w:rPr>
        <w:t xml:space="preserve"> use the following command to download the text files</w:t>
      </w:r>
    </w:p>
    <w:p w14:paraId="5B008170" w14:textId="77777777" w:rsidR="00C95FEA" w:rsidRPr="00261D51" w:rsidRDefault="00C95FEA" w:rsidP="00C95FEA">
      <w:pPr>
        <w:pStyle w:val="ListParagraph"/>
        <w:ind w:left="1440"/>
        <w:rPr>
          <w:rFonts w:ascii="Courier New" w:hAnsi="Courier New" w:cs="Courier New"/>
          <w:b/>
          <w:bCs/>
          <w:sz w:val="24"/>
          <w:szCs w:val="20"/>
        </w:rPr>
      </w:pPr>
      <w:proofErr w:type="spellStart"/>
      <w:proofErr w:type="gramStart"/>
      <w:r w:rsidRPr="00261D51">
        <w:rPr>
          <w:rFonts w:ascii="Courier New" w:hAnsi="Courier New" w:cs="Courier New"/>
          <w:b/>
          <w:bCs/>
          <w:sz w:val="24"/>
          <w:szCs w:val="20"/>
        </w:rPr>
        <w:t>wget</w:t>
      </w:r>
      <w:proofErr w:type="spellEnd"/>
      <w:r w:rsidRPr="00261D51">
        <w:rPr>
          <w:rFonts w:ascii="Courier New" w:hAnsi="Courier New" w:cs="Courier New"/>
          <w:b/>
          <w:bCs/>
          <w:sz w:val="24"/>
          <w:szCs w:val="20"/>
        </w:rPr>
        <w:t xml:space="preserve">  -</w:t>
      </w:r>
      <w:proofErr w:type="gramEnd"/>
      <w:r w:rsidRPr="00261D51">
        <w:rPr>
          <w:rFonts w:ascii="Courier New" w:hAnsi="Courier New" w:cs="Courier New"/>
          <w:b/>
          <w:bCs/>
          <w:sz w:val="24"/>
          <w:szCs w:val="20"/>
        </w:rPr>
        <w:t>O &lt;filename.txt&gt;  &lt;URL link&gt;</w:t>
      </w:r>
    </w:p>
    <w:p w14:paraId="5B008171" w14:textId="1A3B3B80" w:rsidR="00F61012" w:rsidRPr="00CE62C2" w:rsidRDefault="00F61012" w:rsidP="00ED478B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>Store the .txt files into a directory called “</w:t>
      </w:r>
      <w:proofErr w:type="spellStart"/>
      <w:r w:rsidR="00732DC9" w:rsidRPr="00CE62C2">
        <w:rPr>
          <w:rFonts w:ascii="Courier New" w:hAnsi="Courier New" w:cs="Courier New"/>
          <w:sz w:val="24"/>
          <w:szCs w:val="20"/>
        </w:rPr>
        <w:t>G</w:t>
      </w:r>
      <w:r w:rsidRPr="00CE62C2">
        <w:rPr>
          <w:rFonts w:ascii="Courier New" w:hAnsi="Courier New" w:cs="Courier New"/>
          <w:sz w:val="24"/>
          <w:szCs w:val="20"/>
        </w:rPr>
        <w:t>uten</w:t>
      </w:r>
      <w:proofErr w:type="spellEnd"/>
      <w:r w:rsidRPr="00CE62C2">
        <w:rPr>
          <w:rFonts w:ascii="Courier New" w:hAnsi="Courier New" w:cs="Courier New"/>
          <w:sz w:val="24"/>
          <w:szCs w:val="20"/>
        </w:rPr>
        <w:t>” and prepare a special data.txt file which has 4 lines of data - &lt;</w:t>
      </w:r>
      <w:proofErr w:type="spellStart"/>
      <w:r w:rsidRPr="00CE62C2">
        <w:rPr>
          <w:rFonts w:ascii="Courier New" w:hAnsi="Courier New" w:cs="Courier New"/>
          <w:sz w:val="24"/>
          <w:szCs w:val="20"/>
        </w:rPr>
        <w:t>college_name</w:t>
      </w:r>
      <w:proofErr w:type="spellEnd"/>
      <w:r w:rsidRPr="00CE62C2">
        <w:rPr>
          <w:rFonts w:ascii="Courier New" w:hAnsi="Courier New" w:cs="Courier New"/>
          <w:sz w:val="24"/>
          <w:szCs w:val="20"/>
        </w:rPr>
        <w:t>&gt; &lt;</w:t>
      </w:r>
      <w:proofErr w:type="spellStart"/>
      <w:r w:rsidRPr="00CE62C2">
        <w:rPr>
          <w:rFonts w:ascii="Courier New" w:hAnsi="Courier New" w:cs="Courier New"/>
          <w:sz w:val="24"/>
          <w:szCs w:val="20"/>
        </w:rPr>
        <w:t>roll_number</w:t>
      </w:r>
      <w:proofErr w:type="spellEnd"/>
      <w:r w:rsidRPr="00CE62C2">
        <w:rPr>
          <w:rFonts w:ascii="Courier New" w:hAnsi="Courier New" w:cs="Courier New"/>
          <w:sz w:val="24"/>
          <w:szCs w:val="20"/>
        </w:rPr>
        <w:t>, year of join&gt;.</w:t>
      </w:r>
      <w:r w:rsidR="007E0CFF" w:rsidRPr="00CE62C2">
        <w:rPr>
          <w:rFonts w:ascii="Courier New" w:hAnsi="Courier New" w:cs="Courier New"/>
          <w:sz w:val="24"/>
          <w:szCs w:val="20"/>
        </w:rPr>
        <w:t xml:space="preserve"> Create a</w:t>
      </w:r>
      <w:r w:rsidR="00732DC9" w:rsidRPr="00CE62C2">
        <w:rPr>
          <w:rFonts w:ascii="Courier New" w:hAnsi="Courier New" w:cs="Courier New"/>
          <w:sz w:val="24"/>
          <w:szCs w:val="20"/>
        </w:rPr>
        <w:t>n</w:t>
      </w:r>
      <w:r w:rsidR="007E0CFF" w:rsidRPr="00CE62C2">
        <w:rPr>
          <w:rFonts w:ascii="Courier New" w:hAnsi="Courier New" w:cs="Courier New"/>
          <w:sz w:val="24"/>
          <w:szCs w:val="20"/>
        </w:rPr>
        <w:t xml:space="preserve"> “intro.txt” which has </w:t>
      </w:r>
      <w:r w:rsidR="00732DC9" w:rsidRPr="00CE62C2">
        <w:rPr>
          <w:rFonts w:ascii="Courier New" w:hAnsi="Courier New" w:cs="Courier New"/>
          <w:sz w:val="24"/>
          <w:szCs w:val="20"/>
        </w:rPr>
        <w:t>a</w:t>
      </w:r>
      <w:r w:rsidR="007E0CFF" w:rsidRPr="00CE62C2">
        <w:rPr>
          <w:rFonts w:ascii="Courier New" w:hAnsi="Courier New" w:cs="Courier New"/>
          <w:sz w:val="24"/>
          <w:szCs w:val="20"/>
        </w:rPr>
        <w:t xml:space="preserve"> few basic lines of data. </w:t>
      </w:r>
    </w:p>
    <w:p w14:paraId="5B008172" w14:textId="77777777" w:rsidR="00512666" w:rsidRPr="00CE62C2" w:rsidRDefault="00954F89" w:rsidP="00ED478B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>Now using the Terminal in Ubuntu, copy these .txt files into HDFS directory named “input” and “Input”</w:t>
      </w:r>
      <w:r w:rsidR="007E0CFF" w:rsidRPr="00CE62C2">
        <w:rPr>
          <w:rFonts w:ascii="Courier New" w:hAnsi="Courier New" w:cs="Courier New"/>
          <w:sz w:val="24"/>
          <w:szCs w:val="20"/>
        </w:rPr>
        <w:t xml:space="preserve">. </w:t>
      </w:r>
    </w:p>
    <w:p w14:paraId="5B008173" w14:textId="77777777" w:rsidR="000E40DE" w:rsidRPr="00CE62C2" w:rsidRDefault="000E40DE" w:rsidP="00ED478B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>Copy the data of all books in addition to “data.txt” into the HDFS directory “input” and copy the “intro.txt” into HDFS “Input” directory.</w:t>
      </w:r>
    </w:p>
    <w:p w14:paraId="5B008174" w14:textId="77777777" w:rsidR="00512666" w:rsidRPr="00CE62C2" w:rsidRDefault="00512666" w:rsidP="00512666">
      <w:pPr>
        <w:pStyle w:val="ListParagrap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noProof/>
          <w:sz w:val="24"/>
          <w:szCs w:val="20"/>
        </w:rPr>
        <w:drawing>
          <wp:inline distT="0" distB="0" distL="0" distR="0" wp14:anchorId="5B0081A1" wp14:editId="5B0081A2">
            <wp:extent cx="5943600" cy="97155"/>
            <wp:effectExtent l="19050" t="0" r="0" b="0"/>
            <wp:docPr id="2" name="Picture 1" descr="-copyFromLoc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-copyFromLocal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75" w14:textId="77777777" w:rsidR="000D144E" w:rsidRPr="00CE62C2" w:rsidRDefault="002B7CEC" w:rsidP="00ED478B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lastRenderedPageBreak/>
        <w:t>Using the Terminal, check whether the files got copied successfully or not.</w:t>
      </w:r>
    </w:p>
    <w:p w14:paraId="5B008176" w14:textId="77777777" w:rsidR="00512666" w:rsidRPr="00760436" w:rsidRDefault="00512666" w:rsidP="00512666">
      <w:pPr>
        <w:pStyle w:val="ListParagraph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A3" wp14:editId="5B0081A4">
            <wp:extent cx="5943600" cy="1122045"/>
            <wp:effectExtent l="19050" t="0" r="0" b="0"/>
            <wp:docPr id="3" name="Picture 2" descr="l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s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77" w14:textId="28CB3F6F" w:rsidR="002B7CEC" w:rsidRPr="00CE62C2" w:rsidRDefault="002B7CEC" w:rsidP="0083704C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 xml:space="preserve">Now run the </w:t>
      </w:r>
      <w:r w:rsidR="00732DC9" w:rsidRPr="00CE62C2">
        <w:rPr>
          <w:rFonts w:ascii="Courier New" w:hAnsi="Courier New" w:cs="Courier New"/>
          <w:sz w:val="24"/>
          <w:szCs w:val="20"/>
        </w:rPr>
        <w:t>H</w:t>
      </w:r>
      <w:r w:rsidRPr="00CE62C2">
        <w:rPr>
          <w:rFonts w:ascii="Courier New" w:hAnsi="Courier New" w:cs="Courier New"/>
          <w:sz w:val="24"/>
          <w:szCs w:val="20"/>
        </w:rPr>
        <w:t>adoop-</w:t>
      </w:r>
      <w:r w:rsidR="00732DC9" w:rsidRPr="00CE62C2">
        <w:rPr>
          <w:rFonts w:ascii="Courier New" w:hAnsi="Courier New" w:cs="Courier New"/>
          <w:sz w:val="24"/>
          <w:szCs w:val="20"/>
        </w:rPr>
        <w:t>MapR</w:t>
      </w:r>
      <w:r w:rsidRPr="00CE62C2">
        <w:rPr>
          <w:rFonts w:ascii="Courier New" w:hAnsi="Courier New" w:cs="Courier New"/>
          <w:sz w:val="24"/>
          <w:szCs w:val="20"/>
        </w:rPr>
        <w:t xml:space="preserve">educe word count program o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 xml:space="preserve">“data.txt” file and store the result i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>“output” directory.</w:t>
      </w:r>
    </w:p>
    <w:p w14:paraId="5B008178" w14:textId="77777777" w:rsidR="00512666" w:rsidRPr="00760436" w:rsidRDefault="00512666" w:rsidP="00512666">
      <w:pPr>
        <w:pStyle w:val="ListParagraph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A5" wp14:editId="5B0081A6">
            <wp:extent cx="5943600" cy="1277620"/>
            <wp:effectExtent l="19050" t="0" r="0" b="0"/>
            <wp:docPr id="4" name="Picture 3" descr="JOB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OB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8C478" w14:textId="77777777" w:rsidR="00051632" w:rsidRDefault="005C25EF" w:rsidP="00051632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 xml:space="preserve">I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>“output” directory, it can be observed that there are count values or the &lt;key, value&gt;: &lt;word, count&gt;</w:t>
      </w:r>
      <w:r w:rsidR="002B7CEC" w:rsidRPr="00CE62C2">
        <w:rPr>
          <w:rFonts w:ascii="Courier New" w:hAnsi="Courier New" w:cs="Courier New"/>
          <w:sz w:val="24"/>
          <w:szCs w:val="20"/>
        </w:rPr>
        <w:t xml:space="preserve"> </w:t>
      </w:r>
      <w:r w:rsidRPr="00CE62C2">
        <w:rPr>
          <w:rFonts w:ascii="Courier New" w:hAnsi="Courier New" w:cs="Courier New"/>
          <w:sz w:val="24"/>
          <w:szCs w:val="20"/>
        </w:rPr>
        <w:t>pairs.</w:t>
      </w:r>
    </w:p>
    <w:p w14:paraId="5B00817A" w14:textId="6258C70A" w:rsidR="00723ECA" w:rsidRPr="00051632" w:rsidRDefault="00732DC9" w:rsidP="00051632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051632">
        <w:rPr>
          <w:rFonts w:ascii="Courier New" w:hAnsi="Courier New" w:cs="Courier New"/>
          <w:sz w:val="24"/>
          <w:szCs w:val="20"/>
        </w:rPr>
        <w:t>Similarly</w:t>
      </w:r>
      <w:r w:rsidR="00723ECA" w:rsidRPr="00051632">
        <w:rPr>
          <w:rFonts w:ascii="Courier New" w:hAnsi="Courier New" w:cs="Courier New"/>
          <w:sz w:val="24"/>
          <w:szCs w:val="20"/>
        </w:rPr>
        <w:t xml:space="preserve">, run the word count program for all the 5 text files that are taken from </w:t>
      </w:r>
      <w:r w:rsidRPr="00051632">
        <w:rPr>
          <w:rFonts w:ascii="Courier New" w:hAnsi="Courier New" w:cs="Courier New"/>
          <w:sz w:val="24"/>
          <w:szCs w:val="20"/>
        </w:rPr>
        <w:t xml:space="preserve">the </w:t>
      </w:r>
      <w:r w:rsidR="00723ECA" w:rsidRPr="00051632">
        <w:rPr>
          <w:rFonts w:ascii="Courier New" w:hAnsi="Courier New" w:cs="Courier New"/>
          <w:sz w:val="24"/>
          <w:szCs w:val="20"/>
        </w:rPr>
        <w:t>Gutenberg project.</w:t>
      </w:r>
    </w:p>
    <w:p w14:paraId="5B00817B" w14:textId="46526BDB" w:rsidR="00167B7F" w:rsidRPr="00CE62C2" w:rsidRDefault="00167B7F" w:rsidP="00051632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 w:rsidRPr="00CE62C2">
        <w:rPr>
          <w:rFonts w:ascii="Courier New" w:hAnsi="Courier New" w:cs="Courier New"/>
          <w:sz w:val="24"/>
          <w:szCs w:val="20"/>
        </w:rPr>
        <w:t xml:space="preserve">The output for all the text files i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 xml:space="preserve">“input” directory </w:t>
      </w:r>
      <w:r w:rsidR="00732DC9" w:rsidRPr="00CE62C2">
        <w:rPr>
          <w:rFonts w:ascii="Courier New" w:hAnsi="Courier New" w:cs="Courier New"/>
          <w:sz w:val="24"/>
          <w:szCs w:val="20"/>
        </w:rPr>
        <w:t>is</w:t>
      </w:r>
      <w:r w:rsidRPr="00CE62C2">
        <w:rPr>
          <w:rFonts w:ascii="Courier New" w:hAnsi="Courier New" w:cs="Courier New"/>
          <w:sz w:val="24"/>
          <w:szCs w:val="20"/>
        </w:rPr>
        <w:t xml:space="preserve"> stored i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>“</w:t>
      </w:r>
      <w:proofErr w:type="spellStart"/>
      <w:r w:rsidRPr="00CE62C2">
        <w:rPr>
          <w:rFonts w:ascii="Courier New" w:hAnsi="Courier New" w:cs="Courier New"/>
          <w:sz w:val="24"/>
          <w:szCs w:val="20"/>
        </w:rPr>
        <w:t>output_all</w:t>
      </w:r>
      <w:proofErr w:type="spellEnd"/>
      <w:r w:rsidRPr="00CE62C2">
        <w:rPr>
          <w:rFonts w:ascii="Courier New" w:hAnsi="Courier New" w:cs="Courier New"/>
          <w:sz w:val="24"/>
          <w:szCs w:val="20"/>
        </w:rPr>
        <w:t xml:space="preserve">” directory, </w:t>
      </w:r>
      <w:r w:rsidR="00022519" w:rsidRPr="00CE62C2">
        <w:rPr>
          <w:rFonts w:ascii="Courier New" w:hAnsi="Courier New" w:cs="Courier New"/>
          <w:sz w:val="24"/>
          <w:szCs w:val="20"/>
        </w:rPr>
        <w:t>whereas</w:t>
      </w:r>
      <w:r w:rsidRPr="00CE62C2">
        <w:rPr>
          <w:rFonts w:ascii="Courier New" w:hAnsi="Courier New" w:cs="Courier New"/>
          <w:sz w:val="24"/>
          <w:szCs w:val="20"/>
        </w:rPr>
        <w:t xml:space="preserve"> the output for “intro.txt” i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 xml:space="preserve">“Input” directory is stored in </w:t>
      </w:r>
      <w:r w:rsidR="00732DC9" w:rsidRPr="00CE62C2">
        <w:rPr>
          <w:rFonts w:ascii="Courier New" w:hAnsi="Courier New" w:cs="Courier New"/>
          <w:sz w:val="24"/>
          <w:szCs w:val="20"/>
        </w:rPr>
        <w:t xml:space="preserve">the </w:t>
      </w:r>
      <w:r w:rsidRPr="00CE62C2">
        <w:rPr>
          <w:rFonts w:ascii="Courier New" w:hAnsi="Courier New" w:cs="Courier New"/>
          <w:sz w:val="24"/>
          <w:szCs w:val="20"/>
        </w:rPr>
        <w:t>“Output” directory.</w:t>
      </w:r>
    </w:p>
    <w:p w14:paraId="5B00817C" w14:textId="77777777" w:rsidR="00512666" w:rsidRPr="00760436" w:rsidRDefault="00512666" w:rsidP="006A2A7E">
      <w:pPr>
        <w:pStyle w:val="ListParagraph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A7" wp14:editId="5B0081A8">
            <wp:extent cx="5943600" cy="913130"/>
            <wp:effectExtent l="19050" t="0" r="0" b="0"/>
            <wp:docPr id="5" name="Picture 4" descr="JO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OB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A9" wp14:editId="5B0081AA">
            <wp:extent cx="5943600" cy="1419225"/>
            <wp:effectExtent l="19050" t="0" r="0" b="0"/>
            <wp:docPr id="6" name="Picture 5" descr="JOB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OB3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7D" w14:textId="77777777" w:rsidR="00CA5EB9" w:rsidRPr="00040C5B" w:rsidRDefault="00CA5EB9" w:rsidP="00954F89">
      <w:pPr>
        <w:pStyle w:val="ListParagraph"/>
        <w:numPr>
          <w:ilvl w:val="0"/>
          <w:numId w:val="3"/>
        </w:numPr>
        <w:rPr>
          <w:rFonts w:ascii="Courier New" w:hAnsi="Courier New" w:cs="Courier New"/>
          <w:sz w:val="24"/>
          <w:szCs w:val="20"/>
        </w:rPr>
      </w:pPr>
      <w:r w:rsidRPr="00040C5B">
        <w:rPr>
          <w:rFonts w:ascii="Courier New" w:hAnsi="Courier New" w:cs="Courier New"/>
          <w:sz w:val="24"/>
          <w:szCs w:val="20"/>
        </w:rPr>
        <w:t>Here 3 jobs were done, namely</w:t>
      </w:r>
    </w:p>
    <w:p w14:paraId="5B00817E" w14:textId="77777777" w:rsidR="00CA5EB9" w:rsidRPr="00040C5B" w:rsidRDefault="00CA5EB9" w:rsidP="00CA5EB9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4"/>
          <w:szCs w:val="20"/>
        </w:rPr>
      </w:pPr>
      <w:r w:rsidRPr="00040C5B">
        <w:rPr>
          <w:rFonts w:ascii="Courier New" w:hAnsi="Courier New" w:cs="Courier New"/>
          <w:sz w:val="24"/>
          <w:szCs w:val="20"/>
        </w:rPr>
        <w:t xml:space="preserve">Running word count on data.txt </w:t>
      </w:r>
      <w:r w:rsidRPr="00040C5B">
        <w:rPr>
          <w:rFonts w:ascii="Courier New" w:hAnsi="Courier New" w:cs="Courier New"/>
          <w:sz w:val="24"/>
          <w:szCs w:val="20"/>
        </w:rPr>
        <w:sym w:font="Wingdings" w:char="F0E0"/>
      </w:r>
      <w:r w:rsidRPr="00040C5B">
        <w:rPr>
          <w:rFonts w:ascii="Courier New" w:hAnsi="Courier New" w:cs="Courier New"/>
          <w:sz w:val="24"/>
          <w:szCs w:val="20"/>
        </w:rPr>
        <w:t>JOB1</w:t>
      </w:r>
    </w:p>
    <w:p w14:paraId="5B00817F" w14:textId="77777777" w:rsidR="00CA5EB9" w:rsidRPr="00040C5B" w:rsidRDefault="00CA5EB9" w:rsidP="00CA5EB9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4"/>
          <w:szCs w:val="20"/>
        </w:rPr>
      </w:pPr>
      <w:r w:rsidRPr="00040C5B">
        <w:rPr>
          <w:rFonts w:ascii="Courier New" w:hAnsi="Courier New" w:cs="Courier New"/>
          <w:sz w:val="24"/>
          <w:szCs w:val="20"/>
        </w:rPr>
        <w:lastRenderedPageBreak/>
        <w:t xml:space="preserve">Running word count on text files taken from Gutenberg project </w:t>
      </w:r>
      <w:r w:rsidRPr="00040C5B">
        <w:rPr>
          <w:rFonts w:ascii="Courier New" w:hAnsi="Courier New" w:cs="Courier New"/>
          <w:sz w:val="24"/>
          <w:szCs w:val="20"/>
        </w:rPr>
        <w:sym w:font="Wingdings" w:char="F0E0"/>
      </w:r>
      <w:r w:rsidRPr="00040C5B">
        <w:rPr>
          <w:rFonts w:ascii="Courier New" w:hAnsi="Courier New" w:cs="Courier New"/>
          <w:sz w:val="24"/>
          <w:szCs w:val="20"/>
        </w:rPr>
        <w:t>JOB2</w:t>
      </w:r>
    </w:p>
    <w:p w14:paraId="5B008180" w14:textId="77777777" w:rsidR="00295023" w:rsidRPr="00040C5B" w:rsidRDefault="00CA5EB9" w:rsidP="00295023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4"/>
          <w:szCs w:val="20"/>
        </w:rPr>
      </w:pPr>
      <w:r w:rsidRPr="00040C5B">
        <w:rPr>
          <w:rFonts w:ascii="Courier New" w:hAnsi="Courier New" w:cs="Courier New"/>
          <w:sz w:val="24"/>
          <w:szCs w:val="20"/>
        </w:rPr>
        <w:t xml:space="preserve">Running word count on intor.txt </w:t>
      </w:r>
      <w:r w:rsidRPr="00040C5B">
        <w:rPr>
          <w:rFonts w:ascii="Courier New" w:hAnsi="Courier New" w:cs="Courier New"/>
          <w:sz w:val="24"/>
          <w:szCs w:val="20"/>
        </w:rPr>
        <w:sym w:font="Wingdings" w:char="F0E0"/>
      </w:r>
      <w:r w:rsidRPr="00040C5B">
        <w:rPr>
          <w:rFonts w:ascii="Courier New" w:hAnsi="Courier New" w:cs="Courier New"/>
          <w:sz w:val="24"/>
          <w:szCs w:val="20"/>
        </w:rPr>
        <w:t>JOB3</w:t>
      </w:r>
    </w:p>
    <w:p w14:paraId="5B008181" w14:textId="77777777" w:rsidR="00295023" w:rsidRPr="00040C5B" w:rsidRDefault="00295023" w:rsidP="00295023">
      <w:pPr>
        <w:pStyle w:val="ListParagraph"/>
        <w:numPr>
          <w:ilvl w:val="0"/>
          <w:numId w:val="3"/>
        </w:numPr>
        <w:rPr>
          <w:rFonts w:ascii="Courier New" w:hAnsi="Courier New" w:cs="Courier New"/>
          <w:sz w:val="24"/>
          <w:szCs w:val="20"/>
        </w:rPr>
      </w:pPr>
      <w:r w:rsidRPr="00040C5B">
        <w:rPr>
          <w:rFonts w:ascii="Courier New" w:hAnsi="Courier New" w:cs="Courier New"/>
          <w:sz w:val="24"/>
          <w:szCs w:val="20"/>
        </w:rPr>
        <w:t>Now store the output data into the local</w:t>
      </w:r>
      <w:r w:rsidR="00663B7A" w:rsidRPr="00040C5B">
        <w:rPr>
          <w:rFonts w:ascii="Courier New" w:hAnsi="Courier New" w:cs="Courier New"/>
          <w:sz w:val="24"/>
          <w:szCs w:val="20"/>
        </w:rPr>
        <w:t>, machine</w:t>
      </w:r>
      <w:r w:rsidRPr="00040C5B">
        <w:rPr>
          <w:rFonts w:ascii="Courier New" w:hAnsi="Courier New" w:cs="Courier New"/>
          <w:sz w:val="24"/>
          <w:szCs w:val="20"/>
        </w:rPr>
        <w:t xml:space="preserve"> using the following command.</w:t>
      </w:r>
    </w:p>
    <w:p w14:paraId="5B008182" w14:textId="77777777" w:rsidR="00512666" w:rsidRPr="00760436" w:rsidRDefault="00512666" w:rsidP="00512666">
      <w:pPr>
        <w:pStyle w:val="ListParagraph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AB" wp14:editId="5B0081AC">
            <wp:extent cx="5943600" cy="243840"/>
            <wp:effectExtent l="19050" t="0" r="0" b="0"/>
            <wp:docPr id="7" name="Picture 6" descr="copyToLoc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pyToLocal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83" w14:textId="5556BECC" w:rsidR="00803CB9" w:rsidRDefault="00803CB9" w:rsidP="00803CB9">
      <w:pPr>
        <w:pStyle w:val="ListParagraph"/>
        <w:numPr>
          <w:ilvl w:val="0"/>
          <w:numId w:val="3"/>
        </w:numPr>
        <w:rPr>
          <w:rFonts w:ascii="Courier New" w:hAnsi="Courier New" w:cs="Courier New"/>
          <w:sz w:val="24"/>
          <w:szCs w:val="20"/>
        </w:rPr>
      </w:pPr>
      <w:r w:rsidRPr="00040C5B">
        <w:rPr>
          <w:rFonts w:ascii="Courier New" w:hAnsi="Courier New" w:cs="Courier New"/>
          <w:sz w:val="24"/>
          <w:szCs w:val="20"/>
        </w:rPr>
        <w:t>All jobs were accomplished and find the attached images below.</w:t>
      </w:r>
    </w:p>
    <w:p w14:paraId="7BE26F8C" w14:textId="70B10E4C" w:rsidR="0045501D" w:rsidRDefault="0045501D" w:rsidP="0063181D">
      <w:pPr>
        <w:pStyle w:val="ListParagraph"/>
        <w:numPr>
          <w:ilvl w:val="0"/>
          <w:numId w:val="3"/>
        </w:numPr>
        <w:jc w:val="both"/>
        <w:rPr>
          <w:rFonts w:ascii="Courier New" w:hAnsi="Courier New" w:cs="Courier New"/>
          <w:sz w:val="24"/>
          <w:szCs w:val="20"/>
        </w:rPr>
      </w:pPr>
      <w:r>
        <w:rPr>
          <w:rFonts w:ascii="Courier New" w:hAnsi="Courier New" w:cs="Courier New"/>
          <w:sz w:val="24"/>
          <w:szCs w:val="20"/>
        </w:rPr>
        <w:t>Stop all the daemon processes by using the below command</w:t>
      </w:r>
    </w:p>
    <w:p w14:paraId="5C925538" w14:textId="5E5204DF" w:rsidR="0045501D" w:rsidRPr="0045501D" w:rsidRDefault="0045501D" w:rsidP="0045501D">
      <w:pPr>
        <w:pStyle w:val="ListParagraph"/>
        <w:ind w:left="2160"/>
        <w:rPr>
          <w:rFonts w:ascii="Courier New" w:hAnsi="Courier New" w:cs="Courier New"/>
          <w:b/>
          <w:bCs/>
          <w:sz w:val="24"/>
          <w:szCs w:val="20"/>
        </w:rPr>
      </w:pPr>
      <w:r>
        <w:rPr>
          <w:rFonts w:ascii="Courier New" w:hAnsi="Courier New" w:cs="Courier New"/>
          <w:b/>
          <w:bCs/>
          <w:sz w:val="24"/>
          <w:szCs w:val="20"/>
        </w:rPr>
        <w:t>s</w:t>
      </w:r>
      <w:r w:rsidRPr="0045501D">
        <w:rPr>
          <w:rFonts w:ascii="Courier New" w:hAnsi="Courier New" w:cs="Courier New"/>
          <w:b/>
          <w:bCs/>
          <w:sz w:val="24"/>
          <w:szCs w:val="20"/>
        </w:rPr>
        <w:t>top-all.sh</w:t>
      </w:r>
    </w:p>
    <w:p w14:paraId="5B008184" w14:textId="2EF6900D" w:rsidR="00803CB9" w:rsidRDefault="006057F6" w:rsidP="00803CB9">
      <w:pPr>
        <w:rPr>
          <w:rFonts w:ascii="Courier New" w:hAnsi="Courier New" w:cs="Courier New"/>
          <w:sz w:val="24"/>
          <w:szCs w:val="20"/>
        </w:rPr>
      </w:pPr>
      <w:r w:rsidRPr="00040C5B">
        <w:rPr>
          <w:rFonts w:ascii="Courier New" w:hAnsi="Courier New" w:cs="Courier New"/>
          <w:sz w:val="24"/>
          <w:szCs w:val="20"/>
        </w:rPr>
        <w:t>Here are some of the images that describe the details of the jobs and node.</w:t>
      </w:r>
    </w:p>
    <w:p w14:paraId="4400FD8B" w14:textId="750B8786" w:rsidR="00AD79B4" w:rsidRDefault="00AD79B4" w:rsidP="00803CB9">
      <w:pPr>
        <w:rPr>
          <w:rFonts w:ascii="Courier New" w:hAnsi="Courier New" w:cs="Courier New"/>
          <w:sz w:val="24"/>
          <w:szCs w:val="20"/>
        </w:rPr>
      </w:pPr>
    </w:p>
    <w:p w14:paraId="565B0B33" w14:textId="7DC9968A" w:rsidR="00AD79B4" w:rsidRDefault="00AD79B4" w:rsidP="00803CB9">
      <w:pPr>
        <w:rPr>
          <w:rFonts w:ascii="Courier New" w:hAnsi="Courier New" w:cs="Courier New"/>
          <w:sz w:val="24"/>
          <w:szCs w:val="20"/>
        </w:rPr>
      </w:pPr>
    </w:p>
    <w:p w14:paraId="39A1255E" w14:textId="77777777" w:rsidR="00AD79B4" w:rsidRPr="00040C5B" w:rsidRDefault="00AD79B4" w:rsidP="00803CB9">
      <w:pPr>
        <w:rPr>
          <w:rFonts w:ascii="Courier New" w:hAnsi="Courier New" w:cs="Courier New"/>
          <w:sz w:val="24"/>
          <w:szCs w:val="20"/>
        </w:rPr>
      </w:pPr>
    </w:p>
    <w:p w14:paraId="5B008185" w14:textId="77777777" w:rsidR="00202461" w:rsidRPr="00760436" w:rsidRDefault="004366B5" w:rsidP="00D02A3F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AD" wp14:editId="557AFBD1">
            <wp:extent cx="4297919" cy="2451100"/>
            <wp:effectExtent l="0" t="0" r="0" b="0"/>
            <wp:docPr id="8" name="Picture 7" descr="about the clu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out the cluster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2907" cy="2459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86" w14:textId="77777777" w:rsidR="00202461" w:rsidRPr="00760436" w:rsidRDefault="00202461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sz w:val="28"/>
        </w:rPr>
        <w:t>About the Cluster</w:t>
      </w:r>
    </w:p>
    <w:p w14:paraId="5B008187" w14:textId="77777777" w:rsidR="00D52CD7" w:rsidRPr="00760436" w:rsidRDefault="004366B5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lastRenderedPageBreak/>
        <w:drawing>
          <wp:inline distT="0" distB="0" distL="0" distR="0" wp14:anchorId="5B0081AF" wp14:editId="5B0081B0">
            <wp:extent cx="4705350" cy="2683457"/>
            <wp:effectExtent l="19050" t="0" r="0" b="0"/>
            <wp:docPr id="9" name="Picture 8" descr="browse_direct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rowse_directory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268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88" w14:textId="77777777" w:rsidR="00D52CD7" w:rsidRPr="00760436" w:rsidRDefault="00D52CD7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sz w:val="28"/>
        </w:rPr>
        <w:t>Browse Directory</w:t>
      </w:r>
    </w:p>
    <w:p w14:paraId="5B008189" w14:textId="77777777" w:rsidR="004E293C" w:rsidRPr="00760436" w:rsidRDefault="004E293C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B1" wp14:editId="5B0081B2">
            <wp:extent cx="4705350" cy="2683456"/>
            <wp:effectExtent l="19050" t="0" r="0" b="0"/>
            <wp:docPr id="22" name="Picture 9" descr="clster_schedul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ster_scheduler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6531" cy="268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8A" w14:textId="77777777" w:rsidR="004E293C" w:rsidRPr="00760436" w:rsidRDefault="004E293C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sz w:val="28"/>
        </w:rPr>
        <w:t>Job Scheduler Details</w:t>
      </w:r>
    </w:p>
    <w:p w14:paraId="5B00818B" w14:textId="77777777" w:rsidR="008F2850" w:rsidRPr="00760436" w:rsidRDefault="004366B5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lastRenderedPageBreak/>
        <w:drawing>
          <wp:inline distT="0" distB="0" distL="0" distR="0" wp14:anchorId="5B0081B3" wp14:editId="5B0081B4">
            <wp:extent cx="4362450" cy="2487902"/>
            <wp:effectExtent l="19050" t="0" r="0" b="0"/>
            <wp:docPr id="11" name="Picture 10" descr="empty_sample_direct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pty_sample_directory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48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8C" w14:textId="77777777" w:rsidR="008F2850" w:rsidRPr="00760436" w:rsidRDefault="008F2850" w:rsidP="00D52CD7">
      <w:pPr>
        <w:jc w:val="center"/>
        <w:rPr>
          <w:rFonts w:ascii="Courier New" w:hAnsi="Courier New" w:cs="Courier New"/>
          <w:sz w:val="28"/>
        </w:rPr>
      </w:pPr>
      <w:proofErr w:type="spellStart"/>
      <w:r w:rsidRPr="00760436">
        <w:rPr>
          <w:rFonts w:ascii="Courier New" w:hAnsi="Courier New" w:cs="Courier New"/>
          <w:sz w:val="28"/>
        </w:rPr>
        <w:t>Sample_directory</w:t>
      </w:r>
      <w:proofErr w:type="spellEnd"/>
    </w:p>
    <w:p w14:paraId="5B00818D" w14:textId="77777777" w:rsidR="008F2850" w:rsidRPr="00760436" w:rsidRDefault="008F2850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B5" wp14:editId="4B1AC85B">
            <wp:extent cx="4495800" cy="2564391"/>
            <wp:effectExtent l="0" t="0" r="0" b="0"/>
            <wp:docPr id="23" name="Picture 11" descr="input_alltextfil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put_alltextfiles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11896" cy="2573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8E" w14:textId="77777777" w:rsidR="008F2850" w:rsidRPr="00760436" w:rsidRDefault="008F2850" w:rsidP="00D52CD7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sz w:val="28"/>
        </w:rPr>
        <w:t>input directory</w:t>
      </w:r>
    </w:p>
    <w:p w14:paraId="5B00818F" w14:textId="77777777" w:rsidR="00D24F96" w:rsidRPr="00760436" w:rsidRDefault="004366B5" w:rsidP="00D24F96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lastRenderedPageBreak/>
        <w:drawing>
          <wp:inline distT="0" distB="0" distL="0" distR="0" wp14:anchorId="5B0081B7" wp14:editId="5B0081B8">
            <wp:extent cx="4429125" cy="2525926"/>
            <wp:effectExtent l="19050" t="0" r="9525" b="0"/>
            <wp:docPr id="13" name="Picture 12" descr="Input_intro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put_introfile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525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0" w14:textId="77777777" w:rsidR="00D24F96" w:rsidRPr="00760436" w:rsidRDefault="00DB7C39" w:rsidP="00D52CD7">
      <w:pPr>
        <w:jc w:val="center"/>
        <w:rPr>
          <w:rFonts w:ascii="Courier New" w:hAnsi="Courier New" w:cs="Courier New"/>
          <w:sz w:val="28"/>
        </w:rPr>
      </w:pPr>
      <w:r w:rsidRPr="00264DFF">
        <w:rPr>
          <w:rFonts w:ascii="Courier New" w:hAnsi="Courier New" w:cs="Courier New"/>
          <w:sz w:val="24"/>
          <w:szCs w:val="20"/>
        </w:rPr>
        <w:t>In</w:t>
      </w:r>
      <w:r w:rsidR="00D24F96" w:rsidRPr="00264DFF">
        <w:rPr>
          <w:rFonts w:ascii="Courier New" w:hAnsi="Courier New" w:cs="Courier New"/>
          <w:sz w:val="24"/>
          <w:szCs w:val="20"/>
        </w:rPr>
        <w:t>put directory</w:t>
      </w:r>
      <w:r w:rsidR="004366B5"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B9" wp14:editId="3ED8D2AA">
            <wp:extent cx="5157504" cy="2941320"/>
            <wp:effectExtent l="0" t="0" r="0" b="0"/>
            <wp:docPr id="14" name="Picture 13" descr="node_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de_data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61805" cy="294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1" w14:textId="77777777" w:rsidR="00D24F96" w:rsidRPr="00EC1083" w:rsidRDefault="00D24F96" w:rsidP="00D52CD7">
      <w:pPr>
        <w:jc w:val="center"/>
        <w:rPr>
          <w:rFonts w:ascii="Courier New" w:hAnsi="Courier New" w:cs="Courier New"/>
          <w:sz w:val="24"/>
          <w:szCs w:val="20"/>
        </w:rPr>
      </w:pPr>
      <w:r w:rsidRPr="00EC1083">
        <w:rPr>
          <w:rFonts w:ascii="Courier New" w:hAnsi="Courier New" w:cs="Courier New"/>
          <w:sz w:val="24"/>
          <w:szCs w:val="20"/>
        </w:rPr>
        <w:t>Nodes of the cluster</w:t>
      </w:r>
    </w:p>
    <w:p w14:paraId="5B008192" w14:textId="77777777" w:rsidR="000D3267" w:rsidRPr="00760436" w:rsidRDefault="004366B5" w:rsidP="00DB7C39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lastRenderedPageBreak/>
        <w:drawing>
          <wp:inline distT="0" distB="0" distL="0" distR="0" wp14:anchorId="5B0081BB" wp14:editId="5B0081BC">
            <wp:extent cx="5210175" cy="2971358"/>
            <wp:effectExtent l="19050" t="0" r="9525" b="0"/>
            <wp:docPr id="15" name="Picture 14" descr="output_all_5booksanddatat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_all_5booksanddatatxt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97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3" w14:textId="77777777" w:rsidR="000169DB" w:rsidRPr="00760436" w:rsidRDefault="000D3267" w:rsidP="00D52CD7">
      <w:pPr>
        <w:jc w:val="center"/>
        <w:rPr>
          <w:rFonts w:ascii="Courier New" w:hAnsi="Courier New" w:cs="Courier New"/>
          <w:sz w:val="28"/>
        </w:rPr>
      </w:pPr>
      <w:proofErr w:type="spellStart"/>
      <w:r w:rsidRPr="00430516">
        <w:rPr>
          <w:rFonts w:ascii="Courier New" w:hAnsi="Courier New" w:cs="Courier New"/>
          <w:sz w:val="24"/>
          <w:szCs w:val="20"/>
        </w:rPr>
        <w:t>output_all</w:t>
      </w:r>
      <w:proofErr w:type="spellEnd"/>
      <w:r w:rsidRPr="00430516">
        <w:rPr>
          <w:rFonts w:ascii="Courier New" w:hAnsi="Courier New" w:cs="Courier New"/>
          <w:sz w:val="24"/>
          <w:szCs w:val="20"/>
        </w:rPr>
        <w:t xml:space="preserve"> directory</w:t>
      </w:r>
      <w:r w:rsidR="004366B5"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BD" wp14:editId="5B0081BE">
            <wp:extent cx="5589579" cy="3187732"/>
            <wp:effectExtent l="19050" t="0" r="0" b="0"/>
            <wp:docPr id="16" name="Picture 15" descr="output_datatxt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_datatxtfil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3498" cy="318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4" w14:textId="77777777" w:rsidR="000169DB" w:rsidRPr="000226CF" w:rsidRDefault="000169DB" w:rsidP="00D52CD7">
      <w:pPr>
        <w:jc w:val="center"/>
        <w:rPr>
          <w:rFonts w:ascii="Courier New" w:hAnsi="Courier New" w:cs="Courier New"/>
          <w:sz w:val="24"/>
          <w:szCs w:val="20"/>
        </w:rPr>
      </w:pPr>
      <w:r w:rsidRPr="000226CF">
        <w:rPr>
          <w:rFonts w:ascii="Courier New" w:hAnsi="Courier New" w:cs="Courier New"/>
          <w:sz w:val="24"/>
          <w:szCs w:val="20"/>
        </w:rPr>
        <w:t>output directory</w:t>
      </w:r>
    </w:p>
    <w:p w14:paraId="5B008195" w14:textId="77777777" w:rsidR="00BF5CF1" w:rsidRPr="00760436" w:rsidRDefault="004366B5" w:rsidP="00990EF4">
      <w:pPr>
        <w:jc w:val="center"/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lastRenderedPageBreak/>
        <w:drawing>
          <wp:inline distT="0" distB="0" distL="0" distR="0" wp14:anchorId="5B0081BF" wp14:editId="5B0081C0">
            <wp:extent cx="4966418" cy="2832344"/>
            <wp:effectExtent l="19050" t="0" r="5632" b="0"/>
            <wp:docPr id="17" name="Picture 16" descr="Output_f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_file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69899" cy="2834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6" w14:textId="77777777" w:rsidR="00412E28" w:rsidRPr="00760436" w:rsidRDefault="00BF5CF1" w:rsidP="00D52CD7">
      <w:pPr>
        <w:jc w:val="center"/>
        <w:rPr>
          <w:rFonts w:ascii="Courier New" w:hAnsi="Courier New" w:cs="Courier New"/>
          <w:sz w:val="28"/>
        </w:rPr>
      </w:pPr>
      <w:r w:rsidRPr="00681867">
        <w:rPr>
          <w:rFonts w:ascii="Courier New" w:hAnsi="Courier New" w:cs="Courier New"/>
          <w:sz w:val="24"/>
          <w:szCs w:val="20"/>
        </w:rPr>
        <w:t>Output directory</w:t>
      </w:r>
      <w:r w:rsidR="004366B5"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C1" wp14:editId="5B0081C2">
            <wp:extent cx="5943600" cy="3389630"/>
            <wp:effectExtent l="19050" t="0" r="0" b="0"/>
            <wp:docPr id="18" name="Picture 17" descr="total_job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tal_jobs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7" w14:textId="3CF0A51A" w:rsidR="00412E28" w:rsidRPr="009C639B" w:rsidRDefault="00412E28" w:rsidP="00412E28">
      <w:pPr>
        <w:jc w:val="center"/>
        <w:rPr>
          <w:rFonts w:ascii="Courier New" w:hAnsi="Courier New" w:cs="Courier New"/>
          <w:sz w:val="24"/>
          <w:szCs w:val="20"/>
        </w:rPr>
      </w:pPr>
      <w:r w:rsidRPr="009C639B">
        <w:rPr>
          <w:rFonts w:ascii="Courier New" w:hAnsi="Courier New" w:cs="Courier New"/>
          <w:sz w:val="24"/>
          <w:szCs w:val="20"/>
        </w:rPr>
        <w:t>Details of All Applicatio</w:t>
      </w:r>
      <w:r w:rsidR="006113BC">
        <w:rPr>
          <w:rFonts w:ascii="Courier New" w:hAnsi="Courier New" w:cs="Courier New"/>
          <w:sz w:val="24"/>
          <w:szCs w:val="20"/>
        </w:rPr>
        <w:t>n</w:t>
      </w:r>
      <w:r w:rsidRPr="009C639B">
        <w:rPr>
          <w:rFonts w:ascii="Courier New" w:hAnsi="Courier New" w:cs="Courier New"/>
          <w:sz w:val="24"/>
          <w:szCs w:val="20"/>
        </w:rPr>
        <w:t>s</w:t>
      </w:r>
    </w:p>
    <w:p w14:paraId="5B008198" w14:textId="77777777" w:rsidR="00CC283A" w:rsidRPr="00760436" w:rsidRDefault="004366B5" w:rsidP="00803CB9">
      <w:pPr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lastRenderedPageBreak/>
        <w:drawing>
          <wp:inline distT="0" distB="0" distL="0" distR="0" wp14:anchorId="5B0081C3" wp14:editId="5B0081C4">
            <wp:extent cx="5943600" cy="3389630"/>
            <wp:effectExtent l="19050" t="0" r="0" b="0"/>
            <wp:docPr id="19" name="Picture 18" descr="webi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i1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9" w14:textId="77777777" w:rsidR="00CC283A" w:rsidRPr="00D17D9C" w:rsidRDefault="00CC283A" w:rsidP="00CC283A">
      <w:pPr>
        <w:jc w:val="center"/>
        <w:rPr>
          <w:rFonts w:ascii="Courier New" w:hAnsi="Courier New" w:cs="Courier New"/>
          <w:sz w:val="24"/>
          <w:szCs w:val="20"/>
        </w:rPr>
      </w:pPr>
      <w:r w:rsidRPr="00D17D9C">
        <w:rPr>
          <w:rFonts w:ascii="Courier New" w:hAnsi="Courier New" w:cs="Courier New"/>
          <w:sz w:val="24"/>
          <w:szCs w:val="20"/>
        </w:rPr>
        <w:t>JOB – 1 Web Interface</w:t>
      </w:r>
    </w:p>
    <w:p w14:paraId="5B00819A" w14:textId="77777777" w:rsidR="00CC283A" w:rsidRPr="00760436" w:rsidRDefault="00CC283A" w:rsidP="00CC283A">
      <w:pPr>
        <w:jc w:val="center"/>
        <w:rPr>
          <w:rFonts w:ascii="Courier New" w:hAnsi="Courier New" w:cs="Courier New"/>
          <w:sz w:val="28"/>
        </w:rPr>
      </w:pPr>
    </w:p>
    <w:p w14:paraId="5B00819B" w14:textId="77777777" w:rsidR="00CC283A" w:rsidRPr="00760436" w:rsidRDefault="004366B5" w:rsidP="00CC283A">
      <w:pPr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drawing>
          <wp:inline distT="0" distB="0" distL="0" distR="0" wp14:anchorId="5B0081C5" wp14:editId="5B0081C6">
            <wp:extent cx="5943600" cy="3389630"/>
            <wp:effectExtent l="19050" t="0" r="0" b="0"/>
            <wp:docPr id="20" name="Picture 19" descr="webi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i2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C" w14:textId="77777777" w:rsidR="00CC283A" w:rsidRPr="008F75B4" w:rsidRDefault="00CC283A" w:rsidP="00CC283A">
      <w:pPr>
        <w:jc w:val="center"/>
        <w:rPr>
          <w:rFonts w:ascii="Courier New" w:hAnsi="Courier New" w:cs="Courier New"/>
          <w:sz w:val="24"/>
          <w:szCs w:val="20"/>
        </w:rPr>
      </w:pPr>
      <w:r w:rsidRPr="008F75B4">
        <w:rPr>
          <w:rFonts w:ascii="Courier New" w:hAnsi="Courier New" w:cs="Courier New"/>
          <w:sz w:val="24"/>
          <w:szCs w:val="20"/>
        </w:rPr>
        <w:t>JOB – 2 Web Interface</w:t>
      </w:r>
    </w:p>
    <w:p w14:paraId="5B00819D" w14:textId="77777777" w:rsidR="000B099E" w:rsidRPr="00760436" w:rsidRDefault="004366B5" w:rsidP="00803CB9">
      <w:pPr>
        <w:rPr>
          <w:rFonts w:ascii="Courier New" w:hAnsi="Courier New" w:cs="Courier New"/>
          <w:sz w:val="28"/>
        </w:rPr>
      </w:pPr>
      <w:r w:rsidRPr="00760436">
        <w:rPr>
          <w:rFonts w:ascii="Courier New" w:hAnsi="Courier New" w:cs="Courier New"/>
          <w:noProof/>
          <w:sz w:val="28"/>
        </w:rPr>
        <w:lastRenderedPageBreak/>
        <w:drawing>
          <wp:inline distT="0" distB="0" distL="0" distR="0" wp14:anchorId="5B0081C7" wp14:editId="5B0081C8">
            <wp:extent cx="5943600" cy="3389630"/>
            <wp:effectExtent l="19050" t="0" r="0" b="0"/>
            <wp:docPr id="21" name="Picture 20" descr="webi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ebi3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819E" w14:textId="1F16A145" w:rsidR="00CC283A" w:rsidRPr="009862C5" w:rsidRDefault="00CC283A" w:rsidP="00CC283A">
      <w:pPr>
        <w:jc w:val="center"/>
        <w:rPr>
          <w:rFonts w:ascii="Courier New" w:hAnsi="Courier New" w:cs="Courier New"/>
          <w:sz w:val="24"/>
          <w:szCs w:val="20"/>
        </w:rPr>
      </w:pPr>
      <w:r w:rsidRPr="009862C5">
        <w:rPr>
          <w:rFonts w:ascii="Courier New" w:hAnsi="Courier New" w:cs="Courier New"/>
          <w:sz w:val="24"/>
          <w:szCs w:val="20"/>
        </w:rPr>
        <w:t>JOB – 3 Web Interface</w:t>
      </w:r>
    </w:p>
    <w:p w14:paraId="45C560BF" w14:textId="77777777" w:rsidR="00ED34AC" w:rsidRDefault="00ED34AC" w:rsidP="00430729">
      <w:pPr>
        <w:rPr>
          <w:rFonts w:ascii="Courier New" w:hAnsi="Courier New" w:cs="Courier New"/>
          <w:b/>
          <w:bCs/>
          <w:sz w:val="32"/>
          <w:szCs w:val="24"/>
          <w:u w:val="single"/>
        </w:rPr>
      </w:pPr>
    </w:p>
    <w:p w14:paraId="62CB4951" w14:textId="2B9672F8" w:rsidR="00430729" w:rsidRPr="00760436" w:rsidRDefault="00430729" w:rsidP="00430729">
      <w:pPr>
        <w:rPr>
          <w:rFonts w:ascii="Courier New" w:hAnsi="Courier New" w:cs="Courier New"/>
          <w:b/>
          <w:bCs/>
          <w:sz w:val="32"/>
          <w:szCs w:val="24"/>
          <w:u w:val="single"/>
        </w:rPr>
      </w:pPr>
      <w:r w:rsidRPr="00760436">
        <w:rPr>
          <w:rFonts w:ascii="Courier New" w:hAnsi="Courier New" w:cs="Courier New"/>
          <w:b/>
          <w:bCs/>
          <w:sz w:val="32"/>
          <w:szCs w:val="24"/>
          <w:u w:val="single"/>
        </w:rPr>
        <w:t>REFERENCE LINKS:</w:t>
      </w:r>
    </w:p>
    <w:p w14:paraId="4F51A886" w14:textId="1B5EFBDA" w:rsidR="00BD7619" w:rsidRPr="0040347C" w:rsidRDefault="00D40A27" w:rsidP="007B7B95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4"/>
          <w:szCs w:val="20"/>
        </w:rPr>
      </w:pPr>
      <w:hyperlink r:id="rId29" w:history="1">
        <w:r w:rsidR="001E6982" w:rsidRPr="0040347C">
          <w:rPr>
            <w:rStyle w:val="Hyperlink"/>
            <w:rFonts w:ascii="Courier New" w:hAnsi="Courier New" w:cs="Courier New"/>
            <w:sz w:val="24"/>
            <w:szCs w:val="20"/>
          </w:rPr>
          <w:t>https://drive.google.com/drive/folders/1DfFzXTgnkqZdo6y4SxUX326aHgEWDw52?usp=sharing</w:t>
        </w:r>
      </w:hyperlink>
    </w:p>
    <w:p w14:paraId="5DD2FB33" w14:textId="78AB215D" w:rsidR="001E6982" w:rsidRPr="00760436" w:rsidRDefault="00D40A27" w:rsidP="007B7B95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8"/>
        </w:rPr>
      </w:pPr>
      <w:hyperlink r:id="rId30" w:history="1">
        <w:r w:rsidR="001E6982" w:rsidRPr="0040347C">
          <w:rPr>
            <w:rStyle w:val="Hyperlink"/>
            <w:rFonts w:ascii="Courier New" w:hAnsi="Courier New" w:cs="Courier New"/>
            <w:sz w:val="24"/>
            <w:szCs w:val="20"/>
          </w:rPr>
          <w:t>https://drive.google.com/drive/folders/13yFAfYe7XI1u7FZZAq6aWteNC6dCVd8m?usp=sharing</w:t>
        </w:r>
      </w:hyperlink>
    </w:p>
    <w:p w14:paraId="0AF16A1B" w14:textId="1507CD58" w:rsidR="001E6982" w:rsidRPr="00760436" w:rsidRDefault="001E6982" w:rsidP="0047426E">
      <w:pPr>
        <w:pStyle w:val="ListParagraph"/>
        <w:ind w:left="1080"/>
        <w:rPr>
          <w:rFonts w:ascii="Courier New" w:hAnsi="Courier New" w:cs="Courier New"/>
          <w:sz w:val="28"/>
        </w:rPr>
      </w:pPr>
    </w:p>
    <w:p w14:paraId="675D71F2" w14:textId="0B652C47" w:rsidR="0047426E" w:rsidRPr="00847ED5" w:rsidRDefault="0047426E" w:rsidP="00586268">
      <w:pPr>
        <w:pStyle w:val="ListParagraph"/>
        <w:ind w:left="1080"/>
        <w:jc w:val="both"/>
        <w:rPr>
          <w:rFonts w:ascii="Courier New" w:hAnsi="Courier New" w:cs="Courier New"/>
          <w:sz w:val="24"/>
          <w:szCs w:val="20"/>
        </w:rPr>
      </w:pPr>
      <w:r w:rsidRPr="00847ED5">
        <w:rPr>
          <w:rFonts w:ascii="Courier New" w:hAnsi="Courier New" w:cs="Courier New"/>
          <w:sz w:val="24"/>
          <w:szCs w:val="20"/>
        </w:rPr>
        <w:t xml:space="preserve">The above provided links contains </w:t>
      </w:r>
      <w:r w:rsidR="00164950" w:rsidRPr="00847ED5">
        <w:rPr>
          <w:rFonts w:ascii="Courier New" w:hAnsi="Courier New" w:cs="Courier New"/>
          <w:sz w:val="24"/>
          <w:szCs w:val="20"/>
        </w:rPr>
        <w:t>the screenshots of the outputs and all the text files with their output files as well.</w:t>
      </w:r>
      <w:r w:rsidR="002B354A">
        <w:rPr>
          <w:rFonts w:ascii="Courier New" w:hAnsi="Courier New" w:cs="Courier New"/>
          <w:sz w:val="24"/>
          <w:szCs w:val="20"/>
        </w:rPr>
        <w:t xml:space="preserve"> It also contains the &lt;key, value&gt;: &lt;word, count&gt; pairs for all the words present in the text files.</w:t>
      </w:r>
    </w:p>
    <w:p w14:paraId="15D2279E" w14:textId="3A4691CB" w:rsidR="00AB5F31" w:rsidRPr="00847ED5" w:rsidRDefault="00AB5F31" w:rsidP="00586268">
      <w:pPr>
        <w:pStyle w:val="ListParagraph"/>
        <w:ind w:left="1080"/>
        <w:jc w:val="both"/>
        <w:rPr>
          <w:rFonts w:ascii="Courier New" w:hAnsi="Courier New" w:cs="Courier New"/>
          <w:sz w:val="24"/>
          <w:szCs w:val="20"/>
        </w:rPr>
      </w:pPr>
    </w:p>
    <w:p w14:paraId="4053F7D5" w14:textId="70576D1C" w:rsidR="00AB5F31" w:rsidRPr="00760436" w:rsidRDefault="00AB5F31" w:rsidP="0047426E">
      <w:pPr>
        <w:pStyle w:val="ListParagraph"/>
        <w:ind w:left="1080"/>
        <w:rPr>
          <w:rFonts w:ascii="Courier New" w:hAnsi="Courier New" w:cs="Courier New"/>
          <w:sz w:val="28"/>
        </w:rPr>
      </w:pPr>
    </w:p>
    <w:p w14:paraId="6501B6FE" w14:textId="0DD616CD" w:rsidR="00AB5F31" w:rsidRPr="00760436" w:rsidRDefault="00AB5F31" w:rsidP="0047426E">
      <w:pPr>
        <w:pStyle w:val="ListParagraph"/>
        <w:ind w:left="1080"/>
        <w:rPr>
          <w:rFonts w:ascii="Courier New" w:hAnsi="Courier New" w:cs="Courier New"/>
          <w:sz w:val="28"/>
        </w:rPr>
      </w:pPr>
    </w:p>
    <w:p w14:paraId="693578DB" w14:textId="436A6737" w:rsidR="00AB5F31" w:rsidRPr="00760436" w:rsidRDefault="00AB5F31" w:rsidP="0047426E">
      <w:pPr>
        <w:pStyle w:val="ListParagraph"/>
        <w:ind w:left="1080"/>
        <w:rPr>
          <w:rFonts w:ascii="Courier New" w:hAnsi="Courier New" w:cs="Courier New"/>
          <w:sz w:val="28"/>
        </w:rPr>
      </w:pPr>
    </w:p>
    <w:p w14:paraId="640673E8" w14:textId="6ABEB7FA" w:rsidR="00AB5F31" w:rsidRDefault="00AB5F31" w:rsidP="0047426E">
      <w:pPr>
        <w:pStyle w:val="ListParagraph"/>
        <w:ind w:left="1080"/>
        <w:rPr>
          <w:rFonts w:ascii="Courier New" w:hAnsi="Courier New" w:cs="Courier New"/>
          <w:sz w:val="28"/>
        </w:rPr>
      </w:pPr>
    </w:p>
    <w:p w14:paraId="31A4DA92" w14:textId="1C61EA55" w:rsidR="00B73636" w:rsidRDefault="00B73636" w:rsidP="0047426E">
      <w:pPr>
        <w:pStyle w:val="ListParagraph"/>
        <w:ind w:left="1080"/>
        <w:rPr>
          <w:rFonts w:ascii="Courier New" w:hAnsi="Courier New" w:cs="Courier New"/>
          <w:sz w:val="28"/>
        </w:rPr>
      </w:pPr>
    </w:p>
    <w:p w14:paraId="736789CE" w14:textId="661E9640" w:rsidR="00B73636" w:rsidRDefault="00B73636" w:rsidP="0047426E">
      <w:pPr>
        <w:pStyle w:val="ListParagraph"/>
        <w:ind w:left="1080"/>
        <w:rPr>
          <w:rFonts w:ascii="Courier New" w:hAnsi="Courier New" w:cs="Courier New"/>
          <w:sz w:val="28"/>
        </w:rPr>
      </w:pPr>
    </w:p>
    <w:p w14:paraId="3E76FD2D" w14:textId="1D5B52C6" w:rsidR="00B73636" w:rsidRPr="00B73636" w:rsidRDefault="00B73636" w:rsidP="00B73636">
      <w:pPr>
        <w:pStyle w:val="ListParagraph"/>
        <w:ind w:left="1080"/>
        <w:jc w:val="center"/>
        <w:rPr>
          <w:rFonts w:ascii="Courier New" w:hAnsi="Courier New" w:cs="Courier New"/>
          <w:sz w:val="44"/>
          <w:szCs w:val="36"/>
        </w:rPr>
      </w:pPr>
      <w:r>
        <w:rPr>
          <w:rFonts w:ascii="Courier New" w:hAnsi="Courier New" w:cs="Courier New"/>
          <w:sz w:val="44"/>
          <w:szCs w:val="36"/>
        </w:rPr>
        <w:lastRenderedPageBreak/>
        <w:t>THE END</w:t>
      </w:r>
    </w:p>
    <w:sectPr w:rsidR="00B73636" w:rsidRPr="00B73636" w:rsidSect="007B5B81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0081CB" w14:textId="77777777" w:rsidR="00B73636" w:rsidRDefault="00B73636" w:rsidP="00BC32A3">
      <w:pPr>
        <w:spacing w:after="0" w:line="240" w:lineRule="auto"/>
      </w:pPr>
      <w:r>
        <w:separator/>
      </w:r>
    </w:p>
  </w:endnote>
  <w:endnote w:type="continuationSeparator" w:id="0">
    <w:p w14:paraId="5B0081CC" w14:textId="77777777" w:rsidR="00B73636" w:rsidRDefault="00B73636" w:rsidP="00BC32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1C1D7" w14:textId="77777777" w:rsidR="00B73636" w:rsidRDefault="00B736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29954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5AE5AE8" w14:textId="7EE3E10E" w:rsidR="00B73636" w:rsidRDefault="00B7363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B0081D0" w14:textId="77777777" w:rsidR="00B73636" w:rsidRDefault="00B736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FE88E" w14:textId="77777777" w:rsidR="00B73636" w:rsidRDefault="00B73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081C9" w14:textId="77777777" w:rsidR="00B73636" w:rsidRDefault="00B73636" w:rsidP="00BC32A3">
      <w:pPr>
        <w:spacing w:after="0" w:line="240" w:lineRule="auto"/>
      </w:pPr>
      <w:r>
        <w:separator/>
      </w:r>
    </w:p>
  </w:footnote>
  <w:footnote w:type="continuationSeparator" w:id="0">
    <w:p w14:paraId="5B0081CA" w14:textId="77777777" w:rsidR="00B73636" w:rsidRDefault="00B73636" w:rsidP="00BC32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081CD" w14:textId="77777777" w:rsidR="00B73636" w:rsidRDefault="00D40A27">
    <w:pPr>
      <w:pStyle w:val="Header"/>
    </w:pPr>
    <w:r>
      <w:rPr>
        <w:noProof/>
      </w:rPr>
      <w:pict w14:anchorId="5B0081D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1501" o:spid="_x0000_s2050" type="#_x0000_t136" style="position:absolute;margin-left:0;margin-top:0;width:593.85pt;height:65.95pt;rotation:315;z-index:-251654144;mso-position-horizontal:center;mso-position-horizontal-relative:margin;mso-position-vertical:center;mso-position-vertical-relative:margin" o:allowincell="f" fillcolor="#ffc000" stroked="f">
          <v:fill opacity=".5"/>
          <v:textpath style="font-family:&quot;Times New Roman&quot;;font-size:1pt" string="118CS0017_RHKV_BD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081CE" w14:textId="77777777" w:rsidR="00B73636" w:rsidRDefault="00D40A27">
    <w:pPr>
      <w:pStyle w:val="Header"/>
    </w:pPr>
    <w:r>
      <w:rPr>
        <w:noProof/>
      </w:rPr>
      <w:pict w14:anchorId="5B0081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1502" o:spid="_x0000_s2051" type="#_x0000_t136" style="position:absolute;margin-left:0;margin-top:0;width:593.85pt;height:65.95pt;rotation:315;z-index:-251652096;mso-position-horizontal:center;mso-position-horizontal-relative:margin;mso-position-vertical:center;mso-position-vertical-relative:margin" o:allowincell="f" fillcolor="#ffc000" stroked="f">
          <v:fill opacity=".5"/>
          <v:textpath style="font-family:&quot;Times New Roman&quot;;font-size:1pt" string="118CS0017_RHKV_BD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081D1" w14:textId="77777777" w:rsidR="00B73636" w:rsidRDefault="00D40A27">
    <w:pPr>
      <w:pStyle w:val="Header"/>
    </w:pPr>
    <w:r>
      <w:rPr>
        <w:noProof/>
      </w:rPr>
      <w:pict w14:anchorId="5B0081D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1500" o:spid="_x0000_s2049" type="#_x0000_t136" style="position:absolute;margin-left:0;margin-top:0;width:593.85pt;height:65.95pt;rotation:315;z-index:-251656192;mso-position-horizontal:center;mso-position-horizontal-relative:margin;mso-position-vertical:center;mso-position-vertical-relative:margin" o:allowincell="f" fillcolor="#ffc000" stroked="f">
          <v:fill opacity=".5"/>
          <v:textpath style="font-family:&quot;Times New Roman&quot;;font-size:1pt" string="118CS0017_RHKV_BD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354F2"/>
    <w:multiLevelType w:val="hybridMultilevel"/>
    <w:tmpl w:val="4DF298C4"/>
    <w:lvl w:ilvl="0" w:tplc="4294B9D8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025BD4"/>
    <w:multiLevelType w:val="hybridMultilevel"/>
    <w:tmpl w:val="803AD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EC747E"/>
    <w:multiLevelType w:val="hybridMultilevel"/>
    <w:tmpl w:val="9DF093FA"/>
    <w:lvl w:ilvl="0" w:tplc="CB10D6C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LGwsDA2NTE0MjJS0lEKTi0uzszPAykwrQUAQLvePSwAAAA="/>
  </w:docVars>
  <w:rsids>
    <w:rsidRoot w:val="007B5B81"/>
    <w:rsid w:val="000169DB"/>
    <w:rsid w:val="00022519"/>
    <w:rsid w:val="000226CF"/>
    <w:rsid w:val="00040C5B"/>
    <w:rsid w:val="00051632"/>
    <w:rsid w:val="000B099E"/>
    <w:rsid w:val="000D144E"/>
    <w:rsid w:val="000D3267"/>
    <w:rsid w:val="000E40DE"/>
    <w:rsid w:val="0010315C"/>
    <w:rsid w:val="0012008A"/>
    <w:rsid w:val="00164950"/>
    <w:rsid w:val="00167B7F"/>
    <w:rsid w:val="00183473"/>
    <w:rsid w:val="00194DDB"/>
    <w:rsid w:val="001A576E"/>
    <w:rsid w:val="001E6982"/>
    <w:rsid w:val="00202461"/>
    <w:rsid w:val="002365B2"/>
    <w:rsid w:val="002445D4"/>
    <w:rsid w:val="00261D51"/>
    <w:rsid w:val="00264DFF"/>
    <w:rsid w:val="00295023"/>
    <w:rsid w:val="002B354A"/>
    <w:rsid w:val="002B7CEC"/>
    <w:rsid w:val="002E3699"/>
    <w:rsid w:val="003839E1"/>
    <w:rsid w:val="003A4B30"/>
    <w:rsid w:val="003B1123"/>
    <w:rsid w:val="0040347C"/>
    <w:rsid w:val="00412E28"/>
    <w:rsid w:val="0042697C"/>
    <w:rsid w:val="00430516"/>
    <w:rsid w:val="00430729"/>
    <w:rsid w:val="004366B5"/>
    <w:rsid w:val="0045501D"/>
    <w:rsid w:val="0047426E"/>
    <w:rsid w:val="00474948"/>
    <w:rsid w:val="00493D22"/>
    <w:rsid w:val="004D384F"/>
    <w:rsid w:val="004E293C"/>
    <w:rsid w:val="004E7E2C"/>
    <w:rsid w:val="00512666"/>
    <w:rsid w:val="005251EC"/>
    <w:rsid w:val="00586268"/>
    <w:rsid w:val="005C25EF"/>
    <w:rsid w:val="005D4579"/>
    <w:rsid w:val="005D5A27"/>
    <w:rsid w:val="005F4777"/>
    <w:rsid w:val="006057F6"/>
    <w:rsid w:val="006113BC"/>
    <w:rsid w:val="0063181D"/>
    <w:rsid w:val="00663B7A"/>
    <w:rsid w:val="00681867"/>
    <w:rsid w:val="006A2A7E"/>
    <w:rsid w:val="006B0D37"/>
    <w:rsid w:val="00715F24"/>
    <w:rsid w:val="00723ECA"/>
    <w:rsid w:val="00732DC9"/>
    <w:rsid w:val="007407C8"/>
    <w:rsid w:val="007513A9"/>
    <w:rsid w:val="00760436"/>
    <w:rsid w:val="007919CF"/>
    <w:rsid w:val="007B1ABE"/>
    <w:rsid w:val="007B5B81"/>
    <w:rsid w:val="007B7B95"/>
    <w:rsid w:val="007E0CFF"/>
    <w:rsid w:val="00803CB9"/>
    <w:rsid w:val="00806913"/>
    <w:rsid w:val="0083704C"/>
    <w:rsid w:val="00847ED5"/>
    <w:rsid w:val="00873761"/>
    <w:rsid w:val="008F2850"/>
    <w:rsid w:val="008F75B4"/>
    <w:rsid w:val="00917EE6"/>
    <w:rsid w:val="00954CB4"/>
    <w:rsid w:val="00954F89"/>
    <w:rsid w:val="00985336"/>
    <w:rsid w:val="009862C5"/>
    <w:rsid w:val="00990EF4"/>
    <w:rsid w:val="009C639B"/>
    <w:rsid w:val="00A108ED"/>
    <w:rsid w:val="00A14459"/>
    <w:rsid w:val="00A347C2"/>
    <w:rsid w:val="00AA34DC"/>
    <w:rsid w:val="00AB5F31"/>
    <w:rsid w:val="00AD79B4"/>
    <w:rsid w:val="00B25CB8"/>
    <w:rsid w:val="00B44177"/>
    <w:rsid w:val="00B73636"/>
    <w:rsid w:val="00BC32A3"/>
    <w:rsid w:val="00BD7619"/>
    <w:rsid w:val="00BE746E"/>
    <w:rsid w:val="00BF5CF1"/>
    <w:rsid w:val="00C43720"/>
    <w:rsid w:val="00C72145"/>
    <w:rsid w:val="00C919A6"/>
    <w:rsid w:val="00C95FEA"/>
    <w:rsid w:val="00CA5EB9"/>
    <w:rsid w:val="00CC283A"/>
    <w:rsid w:val="00CE62C2"/>
    <w:rsid w:val="00D02A3F"/>
    <w:rsid w:val="00D06F52"/>
    <w:rsid w:val="00D17D9C"/>
    <w:rsid w:val="00D24F96"/>
    <w:rsid w:val="00D40A27"/>
    <w:rsid w:val="00D52CD7"/>
    <w:rsid w:val="00D64AC9"/>
    <w:rsid w:val="00DB7C39"/>
    <w:rsid w:val="00E25850"/>
    <w:rsid w:val="00E8109D"/>
    <w:rsid w:val="00E919B3"/>
    <w:rsid w:val="00EC1083"/>
    <w:rsid w:val="00ED34AC"/>
    <w:rsid w:val="00ED478B"/>
    <w:rsid w:val="00EE72DF"/>
    <w:rsid w:val="00F2647B"/>
    <w:rsid w:val="00F5179A"/>
    <w:rsid w:val="00F61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B00815F"/>
  <w15:docId w15:val="{EBAEEB0E-276F-4BE0-9FA7-2ABB1D292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7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49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21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21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C32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C32A3"/>
  </w:style>
  <w:style w:type="paragraph" w:styleId="Footer">
    <w:name w:val="footer"/>
    <w:basedOn w:val="Normal"/>
    <w:link w:val="FooterChar"/>
    <w:uiPriority w:val="99"/>
    <w:unhideWhenUsed/>
    <w:rsid w:val="00BC32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2A3"/>
  </w:style>
  <w:style w:type="character" w:styleId="Hyperlink">
    <w:name w:val="Hyperlink"/>
    <w:basedOn w:val="DefaultParagraphFont"/>
    <w:uiPriority w:val="99"/>
    <w:unhideWhenUsed/>
    <w:rsid w:val="001E69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69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drive.google.com/drive/folders/1DfFzXTgnkqZdo6y4SxUX326aHgEWDw52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drive.google.com/drive/folders/13yFAfYe7XI1u7FZZAq6aWteNC6dCVd8m?usp=sharing" TargetMode="External"/><Relationship Id="rId35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8A1311-3BE2-4549-9A22-F12D10F0F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1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7</dc:creator>
  <cp:lastModifiedBy>hemanth</cp:lastModifiedBy>
  <cp:revision>128</cp:revision>
  <dcterms:created xsi:type="dcterms:W3CDTF">2021-03-19T04:15:00Z</dcterms:created>
  <dcterms:modified xsi:type="dcterms:W3CDTF">2021-04-09T03:55:00Z</dcterms:modified>
</cp:coreProperties>
</file>